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XIAOQIG CH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XIAOQIG</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12 S GRARTTEN CHICAGO 606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J20068M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6850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RI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YD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5/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